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For the International Business &amp; Cultural Exchange Program in Italy Naples</w:t>
      </w:r>
    </w:p>
    <w:bookmarkEnd w:id="20"/>
    <w:p>
      <w:pPr>
        <w:pStyle w:val="BodyText"/>
      </w:pPr>
      <w:r>
        <w:rPr>
          <w:bCs/>
          <w:b/>
        </w:rPr>
        <w:t xml:space="preserve">From:</w:t>
      </w:r>
      <w:r>
        <w:br/>
      </w:r>
      <w:r>
        <w:t xml:space="preserve">Mason Thompson</w:t>
      </w:r>
      <w:r>
        <w:br/>
      </w:r>
      <w:r>
        <w:t xml:space="preserve">University of California, Los Angeles (UCLA)</w:t>
      </w:r>
      <w:r>
        <w:br/>
      </w:r>
      <w:r>
        <w:t xml:space="preserve">405 Hilgard Avenue, Los Angeles, CA 90095</w:t>
      </w:r>
      <w:r>
        <w:br/>
      </w:r>
      <w:r>
        <w:t xml:space="preserve">mason.thompson@ucla.edu | +1 (310) 555-7890</w:t>
      </w:r>
    </w:p>
    <w:p>
      <w:pPr>
        <w:pStyle w:val="BodyText"/>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Naples International Business Council</w:t>
      </w:r>
      <w:r>
        <w:br/>
      </w:r>
      <w:r>
        <w:t xml:space="preserve">Via Toledo, 155</w:t>
      </w:r>
      <w:r>
        <w:br/>
      </w:r>
      <w:r>
        <w:t xml:space="preserve">80134 Napoli, Italy</w:t>
      </w:r>
    </w:p>
    <w:bookmarkStart w:id="21" w:name="X4028c41ff80000c9ea2deb016e16059bb55e434"/>
    <w:p>
      <w:pPr>
        <w:pStyle w:val="Heading2"/>
      </w:pPr>
      <w:r>
        <w:t xml:space="preserve">Subject: Application for International Internship Program in Italy Naples</w:t>
      </w:r>
    </w:p>
    <w:bookmarkEnd w:id="21"/>
    <w:p>
      <w:pPr>
        <w:pStyle w:val="FirstParagraph"/>
      </w:pPr>
      <w:r>
        <w:t xml:space="preserve">Dear Hiring Manager,</w:t>
      </w:r>
    </w:p>
    <w:p>
      <w:pPr>
        <w:pStyle w:val="BodyText"/>
      </w:pPr>
      <w:r>
        <w:t xml:space="preserve">I am writing to express my profound enthusiasm for the International Business &amp; Cultural Exchange Internship position with the Naples International Business Council, as advertised on your esteemed organization's website. As a dedicated third-year undergraduate student in Global Business Strategy at UCLA, I have long envisioned immersing myself in the vibrant cultural and economic landscape of Italy Naples—a city that embodies the perfect confluence of ancient heritage and modern innovation. This Internship Application Letter represents not merely a professional pursuit, but a deeply personal commitment to understanding how historical context shapes contemporary business ecosystems across borders.</w:t>
      </w:r>
    </w:p>
    <w:p>
      <w:pPr>
        <w:pStyle w:val="BodyText"/>
      </w:pPr>
      <w:r>
        <w:t xml:space="preserve">My academic journey has been meticulously structured around cross-cultural competency, with 18 months of intensive Italian language study (achieving C1 proficiency via the Common European Framework) and specialized coursework in Mediterranean Economic History. I have immersed myself in Naples' socio-economic fabric through virtual case studies of iconic local enterprises like Gran Caffè Gambrinus and the innovative startup ecosystem at Porta Nolana, recognizing that authentic business engagement requires contextual understanding far beyond textbook theory. What captivates me most about this opportunity is its unique positioning within Italy Naples—where the city's UNESCO-listed historic center thrives alongside burgeoning tech incubators, creating an unparalleled environment for observing how tradition fuels innovation.</w:t>
      </w:r>
    </w:p>
    <w:p>
      <w:pPr>
        <w:pStyle w:val="BodyText"/>
      </w:pPr>
      <w:r>
        <w:t xml:space="preserve">During my previous internship at Boston's International Trade Association, I spearheaded a market entry analysis for Italian artisanal food producers targeting U.S. consumers. This project demanded nuanced cultural sensitivity: I discovered that Neapolitan businesses prioritize relationship-building (known as "fare rete") over transactional efficiency—a concept deeply rooted in Naples' social fabric where family and community networks drive commerce. I documented this insight through 12 stakeholder interviews with Campanian entrepreneurs, which directly informed our strategy to emphasize local partnerships rather than corporate acquisitions. This experience crystallized my understanding that successful international business requires emotional intelligence as much as analytical rigor—precisely why I seek to apply these skills within Italy Naples' unique community-driven economy.</w:t>
      </w:r>
    </w:p>
    <w:p>
      <w:pPr>
        <w:pStyle w:val="BodyText"/>
      </w:pPr>
      <w:r>
        <w:t xml:space="preserve">I have meticulously researched the Naples International Business Council's initiatives, particularly your "Cultural Bridge Program" which connects foreign interns with historic Neapolitan cooperatives. The opportunity to contribute to this initiative aligns perfectly with my academic capstone project on sustainable tourism in Campania—where I developed a model for integrating artisanal craft production (like the renowned Positano ceramics) into eco-tourism experiences. My proposal included community benefit-sharing frameworks inspired by Naples' cooperative traditions, and I would be honored to extend this work within your organization while learning from Naples' living history of commerce.</w:t>
      </w:r>
    </w:p>
    <w:p>
      <w:pPr>
        <w:pStyle w:val="BodyText"/>
      </w:pPr>
      <w:r>
        <w:t xml:space="preserve">What distinguishes my approach is my commitment to contextual authenticity. While researching for this Internship Application Letter, I immersed myself in Neapolitan culture through three distinct channels: (1) Studying the 2023 "Napoli nel Mondo" documentary series on local business networks, (2) Attending a virtual cooking class with a chef from historic Ristorante Pizzeria da Michele to understand food as cultural capital, and (3) Engaging with Naples-based economists through LinkedIn's professional forums. I've learned that in Italy Naples, success is measured not just by quarterly reports but by how well one preserves community identity amid globalization—a philosophy I intend to honor during my internship.</w:t>
      </w:r>
    </w:p>
    <w:p>
      <w:pPr>
        <w:pStyle w:val="BodyText"/>
      </w:pPr>
      <w:r>
        <w:t xml:space="preserve">My technical toolkit includes advanced data analysis (Tableau, Python for business analytics), multilingual communication (English, Italian C1, Spanish B2), and project management certification. However, what truly prepares me for this role is my 8-month volunteer experience with Naples-based NGO "Svolta" where I supported community food distribution systems during the pandemic. This taught me to navigate complex local dynamics—such as coordinating with the Comune di Napoli's municipal services while respecting neighborhood-level decision-making structures. I learned that in Italy Naples, effective business solutions must harmonize with existing social rhythms; my work on their digital mapping project revealed how historical alleyways (like those in Spaccanapoli) remain central to modern delivery logistics.</w:t>
      </w:r>
    </w:p>
    <w:p>
      <w:pPr>
        <w:pStyle w:val="BodyText"/>
      </w:pPr>
      <w:r>
        <w:t xml:space="preserve">I am particularly drawn to your organization's focus on youth empowerment through international exchange. As a first-generation college student who navigated cultural barriers myself, I understand the transformative power of programs like yours. My presence as Mason Thompson—committed to learning while contributing—would embody this mission: I will bring not just academic rigor but genuine respect for Naples' living culture. Should you consider my application, I welcome the opportunity to discuss how my background in Mediterranean business studies and passion for authentic cultural exchange can support your goals during a 6-month internship in Italy Naples.</w:t>
      </w:r>
    </w:p>
    <w:p>
      <w:pPr>
        <w:pStyle w:val="BodyText"/>
      </w:pPr>
      <w:r>
        <w:t xml:space="preserve">Thank you for considering this Internship Application Letter from a candidate whose aspiration is not merely to work in Naples, but to understand it at its deepest levels. I have attached my CV detailing relevant projects and certifications, and I am available for an interview at your earliest convenience. The prospect of contributing to the vibrant business tapestry of Italy Naples fills me with professional purpose—and the distinct honor of being part of a city where history isn't studied, but lived every day.</w:t>
      </w:r>
    </w:p>
    <w:p>
      <w:pPr>
        <w:pStyle w:val="BodyText"/>
      </w:pPr>
      <w:r>
        <w:t xml:space="preserve">Sincerely,</w:t>
      </w:r>
    </w:p>
    <w:p>
      <w:pPr>
        <w:pStyle w:val="BodyText"/>
      </w:pPr>
      <w:r>
        <w:t xml:space="preserve">Mason Thompson</w:t>
      </w:r>
    </w:p>
    <w:p>
      <w:pPr>
        <w:pStyle w:val="BodyText"/>
      </w:pPr>
      <w:r>
        <w:t xml:space="preserve">Global Business Strategy Major | UCLA</w:t>
      </w:r>
    </w:p>
    <w:p>
      <w:pPr>
        <w:pStyle w:val="BodyText"/>
      </w:pPr>
      <w:r>
        <w:t xml:space="preserve">This Internship Application Letter is written with profound respect for Naples' cultural legacy and the unique opportunities presented by Italy's most historically significant port city. All content reflects Mason Thompson's authentic academic background and research on Naples as a nexus of tradition and inno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19T19:14:12Z</dcterms:created>
  <dcterms:modified xsi:type="dcterms:W3CDTF">2026-07-19T19:14:12Z</dcterms:modified>
</cp:coreProperties>
</file>

<file path=docProps/custom.xml><?xml version="1.0" encoding="utf-8"?>
<Properties xmlns="http://schemas.openxmlformats.org/officeDocument/2006/custom-properties" xmlns:vt="http://schemas.openxmlformats.org/officeDocument/2006/docPropsVTypes"/>
</file>